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4256" w:rsidRDefault="000443F1" w:rsidP="00106DB2">
      <w:pPr>
        <w:pStyle w:val="FirstParagraph"/>
        <w:spacing w:before="0" w:after="0"/>
      </w:pPr>
      <w:r>
        <w:t xml:space="preserve">READ THIS DOCUMENT COMPLETELY BEFORE SIGNING. ITS EFFECT IS TO RELEASE </w:t>
      </w:r>
      <w:r w:rsidR="00106DB2">
        <w:br/>
      </w:r>
      <w:r w:rsidR="00106DB2">
        <w:br/>
        <w:t xml:space="preserve">__________________________________________________________________________________ </w:t>
      </w:r>
      <w:r w:rsidR="00106DB2">
        <w:br/>
        <w:t>(college/university/school/organization)</w:t>
      </w:r>
      <w:r>
        <w:t xml:space="preserve"> FROM ANY LIABILITY RESULTING FROM YOUR PARTICIPATION IN THE ACTIVITIES DESCRIBED BELOW AND WAIVES ALL CLAIMS FOR DAMAGES OR LOSSES AGAINST THE COLLEGE.</w:t>
      </w:r>
    </w:p>
    <w:p w:rsidR="00204256" w:rsidRPr="00106DB2" w:rsidRDefault="00106DB2" w:rsidP="00106DB2">
      <w:pPr>
        <w:pStyle w:val="BodyText"/>
        <w:spacing w:before="0" w:after="0"/>
        <w:jc w:val="center"/>
        <w:rPr>
          <w:b/>
        </w:rPr>
      </w:pPr>
      <w:r>
        <w:br/>
      </w:r>
      <w:r w:rsidR="000443F1" w:rsidRPr="00106DB2">
        <w:rPr>
          <w:b/>
        </w:rPr>
        <w:t>RELEASE FROM RESPONSIBILITY, ASSUMPTION OF RISK AND WAIVER</w:t>
      </w:r>
    </w:p>
    <w:p w:rsidR="00204256" w:rsidRDefault="00106DB2" w:rsidP="00106DB2">
      <w:pPr>
        <w:pStyle w:val="BodyText"/>
        <w:spacing w:before="0" w:after="0"/>
      </w:pPr>
      <w:r>
        <w:br/>
      </w:r>
      <w:r w:rsidR="000443F1">
        <w:t>In consideration of my being permitte</w:t>
      </w:r>
      <w:r w:rsidR="000443F1">
        <w:t xml:space="preserve">d by </w:t>
      </w:r>
      <w:r>
        <w:br/>
      </w:r>
      <w:r>
        <w:br/>
      </w:r>
      <w:r>
        <w:t xml:space="preserve">__________________________________________________________________________________ </w:t>
      </w:r>
      <w:r>
        <w:br/>
      </w:r>
      <w:r>
        <w:t xml:space="preserve">(college/university/school/organization) </w:t>
      </w:r>
      <w:r w:rsidR="000443F1">
        <w:t>to participate in the following activities:</w:t>
      </w:r>
      <w:r>
        <w:br/>
      </w:r>
      <w:r>
        <w:br/>
        <w:t>_________________________________________________________________________________________________________</w:t>
      </w:r>
    </w:p>
    <w:p w:rsidR="00204256" w:rsidRDefault="00106DB2" w:rsidP="00106DB2">
      <w:pPr>
        <w:pStyle w:val="BodyText"/>
        <w:spacing w:before="0" w:after="0"/>
      </w:pPr>
      <w:r>
        <w:br/>
      </w:r>
      <w:r w:rsidR="000443F1">
        <w:t>at the following location(s)</w:t>
      </w:r>
      <w:r>
        <w:t xml:space="preserve"> _____________________________________________________________________</w:t>
      </w:r>
      <w:r w:rsidR="000443F1">
        <w:t xml:space="preserve"> on </w:t>
      </w:r>
      <w:r w:rsidR="000443F1">
        <w:t xml:space="preserve"> </w:t>
      </w:r>
      <w:r>
        <w:br/>
      </w:r>
      <w:r>
        <w:br/>
        <w:t>_________________________________</w:t>
      </w:r>
      <w:r w:rsidR="000443F1">
        <w:t>I</w:t>
      </w:r>
      <w:r w:rsidR="000443F1">
        <w:t>,</w:t>
      </w:r>
      <w:r>
        <w:t xml:space="preserve"> _____________________________________________________</w:t>
      </w:r>
      <w:r w:rsidR="000443F1">
        <w:t xml:space="preserve"> a Student at</w:t>
      </w:r>
      <w:r w:rsidR="000443F1">
        <w:t>,</w:t>
      </w:r>
      <w:r>
        <w:t xml:space="preserve"> </w:t>
      </w:r>
      <w:r>
        <w:br/>
      </w:r>
      <w:r>
        <w:br/>
      </w:r>
      <w:r>
        <w:t xml:space="preserve">__________________________________________________________________________________ (college/university/school/organization) </w:t>
      </w:r>
      <w:r w:rsidR="000443F1">
        <w:t>exercising my own free choice to participate voluntarily in the above-named activities, and promising to take due care during such par</w:t>
      </w:r>
      <w:r w:rsidR="000443F1">
        <w:t>ticipation, hereby release and discharge, defend, indemnify, save and hold harmless the State of Colorado acting through the Board of Trustees of Fort Lewis College, and their officers, agents, employees, and any other persons or entities acting on their b</w:t>
      </w:r>
      <w:r w:rsidR="000443F1">
        <w:t>ehalf, and the successors and assigns for any and all of the aforementioned persons and entities, against all claims, damages, expenses, liability and court awards including costs, and attorneys’ fees and related costs, demands, and causes of action whatso</w:t>
      </w:r>
      <w:r w:rsidR="000443F1">
        <w:t>ever, either in law or in equity, relating to injury, disability, death or other harm, to person or property or both, arising from my participation in and/or presence at the above-listed activities.</w:t>
      </w:r>
    </w:p>
    <w:p w:rsidR="00155B1B" w:rsidRDefault="00155B1B" w:rsidP="00106DB2">
      <w:pPr>
        <w:pStyle w:val="BodyText"/>
        <w:spacing w:before="0" w:after="0"/>
      </w:pPr>
    </w:p>
    <w:p w:rsidR="00204256" w:rsidRDefault="000443F1" w:rsidP="00106DB2">
      <w:pPr>
        <w:pStyle w:val="BodyText"/>
        <w:spacing w:before="0" w:after="0"/>
      </w:pPr>
      <w:r>
        <w:t>Notwithstanding anything contained herein to the contrary</w:t>
      </w:r>
      <w:r>
        <w:t xml:space="preserve">, </w:t>
      </w:r>
      <w:r w:rsidR="00106DB2">
        <w:t>I</w:t>
      </w:r>
      <w:r>
        <w:t xml:space="preserve"> understand that all terms and conditions of this Release shall be construed or interpreted as consistent with, and not as a waiver, express or implied, of any of the immunities, rights, benefits, protection, or other </w:t>
      </w:r>
      <w:r w:rsidR="00155B1B">
        <w:br/>
      </w:r>
      <w:r w:rsidR="00155B1B">
        <w:br/>
      </w:r>
      <w:bookmarkStart w:id="0" w:name="_GoBack"/>
      <w:bookmarkEnd w:id="0"/>
      <w:r>
        <w:t xml:space="preserve">provisions of the </w:t>
      </w:r>
      <w:r w:rsidR="00106DB2">
        <w:t>_____________________________________________________ (state) state laws.</w:t>
      </w:r>
      <w:r w:rsidR="00106DB2">
        <w:br/>
      </w:r>
      <w:r w:rsidR="00106DB2">
        <w:br/>
        <w:t>I</w:t>
      </w:r>
      <w:r>
        <w:t xml:space="preserve"> acknowledge that</w:t>
      </w:r>
      <w:r w:rsidR="00106DB2">
        <w:t xml:space="preserve"> I</w:t>
      </w:r>
      <w:r>
        <w:t xml:space="preserve"> am aware of any hazards and risks wh</w:t>
      </w:r>
      <w:r>
        <w:t xml:space="preserve">ich may be associated with my participation in the above-named activities. </w:t>
      </w:r>
      <w:r w:rsidR="00106DB2">
        <w:t>I</w:t>
      </w:r>
      <w:r>
        <w:t xml:space="preserve"> understand, accept, and assume those hazards and risks, and waive all claims against the State of Colorado acting through the Board of Trustees of Fort Lewis, and other persons as</w:t>
      </w:r>
      <w:r>
        <w:t xml:space="preserve"> set forth above.</w:t>
      </w:r>
      <w:r w:rsidR="00106DB2">
        <w:t xml:space="preserve"> I</w:t>
      </w:r>
      <w:r>
        <w:t xml:space="preserve"> understand that </w:t>
      </w:r>
      <w:r w:rsidR="00106DB2">
        <w:t>I</w:t>
      </w:r>
      <w:r>
        <w:t xml:space="preserve"> am solely responsible for any costs arising out of any bodily injury or property damage sustained through my participation in normal or unusual acts or conduct associated with the above-named activities.</w:t>
      </w:r>
      <w:r w:rsidR="00106DB2">
        <w:br/>
      </w:r>
    </w:p>
    <w:p w:rsidR="00204256" w:rsidRDefault="00106DB2" w:rsidP="00106DB2">
      <w:pPr>
        <w:pStyle w:val="BodyText"/>
        <w:spacing w:before="0" w:after="0"/>
      </w:pPr>
      <w:r>
        <w:lastRenderedPageBreak/>
        <w:t>I</w:t>
      </w:r>
      <w:r w:rsidR="000443F1">
        <w:t xml:space="preserve"> have had </w:t>
      </w:r>
      <w:proofErr w:type="gramStart"/>
      <w:r w:rsidR="000443F1">
        <w:t>suf</w:t>
      </w:r>
      <w:r w:rsidR="000443F1">
        <w:t>ficient</w:t>
      </w:r>
      <w:proofErr w:type="gramEnd"/>
      <w:r w:rsidR="000443F1">
        <w:t xml:space="preserve"> time to review and seek explanation of the provisions contained above, have carefully read them, understand them fully, and agree to be bound by them. After careful deliberation, </w:t>
      </w:r>
      <w:r>
        <w:t>I</w:t>
      </w:r>
      <w:r w:rsidR="000443F1">
        <w:t xml:space="preserve"> voluntarily give my consent and agree to this Release, Assumption o</w:t>
      </w:r>
      <w:r w:rsidR="000443F1">
        <w:t>f Risk and Waiver.</w:t>
      </w:r>
      <w:r>
        <w:br/>
      </w:r>
    </w:p>
    <w:p w:rsidR="00204256" w:rsidRDefault="000443F1" w:rsidP="00106DB2">
      <w:pPr>
        <w:pStyle w:val="BodyText"/>
        <w:spacing w:before="0" w:after="0"/>
      </w:pPr>
      <w:r>
        <w:t>Read and executed this</w:t>
      </w:r>
      <w:r w:rsidR="00106DB2">
        <w:t xml:space="preserve"> ___________________</w:t>
      </w:r>
      <w:r>
        <w:t xml:space="preserve"> day of</w:t>
      </w:r>
      <w:r w:rsidR="00106DB2">
        <w:t xml:space="preserve"> __________________________________</w:t>
      </w:r>
      <w:proofErr w:type="gramStart"/>
      <w:r w:rsidR="00106DB2">
        <w:t>_ ,</w:t>
      </w:r>
      <w:proofErr w:type="gramEnd"/>
      <w:r w:rsidR="00106DB2">
        <w:t xml:space="preserve"> ____________ year. </w:t>
      </w:r>
      <w:r w:rsidR="00106DB2">
        <w:br/>
      </w:r>
    </w:p>
    <w:p w:rsidR="00204256" w:rsidRDefault="000443F1" w:rsidP="00106DB2">
      <w:pPr>
        <w:pStyle w:val="BodyText"/>
        <w:spacing w:before="0" w:after="0"/>
      </w:pPr>
      <w:r>
        <w:t>Signature of person whose printed name appears above.</w:t>
      </w:r>
    </w:p>
    <w:p w:rsidR="00106DB2" w:rsidRDefault="00106DB2" w:rsidP="00106DB2">
      <w:pPr>
        <w:pStyle w:val="BodyText"/>
        <w:spacing w:before="0" w:after="0"/>
      </w:pPr>
      <w:r>
        <w:br/>
        <w:t xml:space="preserve">___________________________________________________________________          </w:t>
      </w:r>
      <w:r>
        <w:t>________________________________</w:t>
      </w:r>
    </w:p>
    <w:p w:rsidR="00204256" w:rsidRDefault="000443F1" w:rsidP="00106DB2">
      <w:pPr>
        <w:pStyle w:val="BodyText"/>
        <w:spacing w:before="0" w:after="0"/>
      </w:pPr>
      <w:r>
        <w:t xml:space="preserve">Signature </w:t>
      </w:r>
      <w:r w:rsidR="00106DB2">
        <w:tab/>
      </w:r>
      <w:r w:rsidR="00106DB2">
        <w:tab/>
      </w:r>
      <w:r w:rsidR="00106DB2">
        <w:tab/>
      </w:r>
      <w:r w:rsidR="00106DB2">
        <w:tab/>
      </w:r>
      <w:r w:rsidR="00106DB2">
        <w:tab/>
      </w:r>
      <w:r w:rsidR="00106DB2">
        <w:tab/>
      </w:r>
      <w:r w:rsidR="00106DB2">
        <w:tab/>
      </w:r>
      <w:r w:rsidR="00106DB2">
        <w:tab/>
        <w:t>Date</w:t>
      </w:r>
      <w:r w:rsidR="00106DB2">
        <w:br/>
      </w:r>
      <w:r w:rsidR="00106DB2">
        <w:br/>
      </w:r>
      <w:r w:rsidR="00106DB2">
        <w:t>___________________________________________________________________</w:t>
      </w:r>
      <w:r w:rsidR="00106DB2">
        <w:t xml:space="preserve">          ________________________________</w:t>
      </w:r>
      <w:r w:rsidR="00106DB2">
        <w:br/>
      </w:r>
      <w:r>
        <w:t>Witness</w:t>
      </w:r>
      <w:r w:rsidR="00106DB2">
        <w:t xml:space="preserve"> </w:t>
      </w:r>
      <w:r w:rsidR="00106DB2">
        <w:tab/>
      </w:r>
      <w:r w:rsidR="00106DB2">
        <w:tab/>
      </w:r>
      <w:r w:rsidR="00106DB2">
        <w:tab/>
      </w:r>
      <w:r w:rsidR="00106DB2">
        <w:tab/>
      </w:r>
      <w:r w:rsidR="00106DB2">
        <w:tab/>
      </w:r>
      <w:r w:rsidR="00106DB2">
        <w:tab/>
      </w:r>
      <w:r w:rsidR="00106DB2">
        <w:tab/>
      </w:r>
      <w:r w:rsidR="00106DB2">
        <w:tab/>
        <w:t>Date</w:t>
      </w:r>
    </w:p>
    <w:p w:rsidR="00204256" w:rsidRDefault="00106DB2" w:rsidP="00106DB2">
      <w:pPr>
        <w:pStyle w:val="BodyText"/>
        <w:spacing w:before="0" w:after="0"/>
      </w:pPr>
      <w:r>
        <w:br/>
      </w:r>
      <w:r w:rsidR="000443F1">
        <w:t>If student is under the age of 18, his or her parent or legal guardian must also sign.</w:t>
      </w:r>
    </w:p>
    <w:p w:rsidR="00204256" w:rsidRDefault="00106DB2" w:rsidP="00106DB2">
      <w:pPr>
        <w:pStyle w:val="BodyText"/>
        <w:spacing w:before="0" w:after="0"/>
      </w:pPr>
      <w:r>
        <w:br/>
        <w:t>I,</w:t>
      </w:r>
      <w:r w:rsidR="000443F1">
        <w:t>(printed name)</w:t>
      </w:r>
      <w:r w:rsidR="000443F1">
        <w:t>,</w:t>
      </w:r>
      <w:r>
        <w:t xml:space="preserve"> ______________________________________________________________________</w:t>
      </w:r>
      <w:r w:rsidR="000443F1">
        <w:t xml:space="preserve"> am the </w:t>
      </w:r>
      <w:r w:rsidR="000443F1">
        <w:t>parent or legal</w:t>
      </w:r>
      <w:r w:rsidR="000443F1">
        <w:t xml:space="preserve"> guardian of the student who has signed above. | have read and understand the provisions of this document, | consent to the student participating in the activities described above, and | fully enter into and agree to the above Release </w:t>
      </w:r>
      <w:proofErr w:type="gramStart"/>
      <w:r w:rsidR="000443F1">
        <w:t>From</w:t>
      </w:r>
      <w:proofErr w:type="gramEnd"/>
      <w:r w:rsidR="000443F1">
        <w:t xml:space="preserve"> Responsibility,</w:t>
      </w:r>
      <w:r>
        <w:t xml:space="preserve"> </w:t>
      </w:r>
      <w:r w:rsidR="000443F1">
        <w:t>Assumption of Risk and Waiver.</w:t>
      </w:r>
    </w:p>
    <w:p w:rsidR="00106DB2" w:rsidRDefault="00106DB2" w:rsidP="00106DB2">
      <w:pPr>
        <w:pStyle w:val="BodyText"/>
        <w:spacing w:before="0" w:after="0"/>
      </w:pPr>
      <w:r>
        <w:br/>
      </w:r>
      <w:r>
        <w:br/>
      </w:r>
      <w:r>
        <w:t>___________________________________________________________________          ________________________________</w:t>
      </w:r>
    </w:p>
    <w:p w:rsidR="00106DB2" w:rsidRDefault="00106DB2" w:rsidP="00106DB2">
      <w:pPr>
        <w:pStyle w:val="BodyText"/>
        <w:spacing w:before="0" w:after="0"/>
      </w:pPr>
      <w:r>
        <w:t>Signature</w:t>
      </w:r>
      <w:r>
        <w:t xml:space="preserve"> of Parent or Legal Guardian</w:t>
      </w:r>
      <w:r>
        <w:t xml:space="preserve"> </w:t>
      </w:r>
      <w:r>
        <w:tab/>
      </w:r>
      <w:r>
        <w:tab/>
      </w:r>
      <w:r>
        <w:tab/>
      </w:r>
      <w:r>
        <w:tab/>
        <w:t>Date</w:t>
      </w:r>
      <w:r>
        <w:t xml:space="preserve"> </w:t>
      </w:r>
      <w:r>
        <w:br/>
      </w:r>
      <w:r>
        <w:br/>
      </w:r>
    </w:p>
    <w:p w:rsidR="00204256" w:rsidRDefault="000443F1" w:rsidP="00106DB2">
      <w:pPr>
        <w:pStyle w:val="BodyText"/>
        <w:spacing w:before="0" w:after="0"/>
      </w:pPr>
      <w:r>
        <w:t xml:space="preserve">Edited: 07/07/2015 </w:t>
      </w:r>
    </w:p>
    <w:sectPr w:rsidR="0020425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3F1" w:rsidRDefault="000443F1">
      <w:pPr>
        <w:spacing w:after="0"/>
      </w:pPr>
      <w:r>
        <w:separator/>
      </w:r>
    </w:p>
  </w:endnote>
  <w:endnote w:type="continuationSeparator" w:id="0">
    <w:p w:rsidR="000443F1" w:rsidRDefault="00044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446242"/>
      <w:docPartObj>
        <w:docPartGallery w:val="Page Numbers (Bottom of Page)"/>
        <w:docPartUnique/>
      </w:docPartObj>
    </w:sdtPr>
    <w:sdtEndPr>
      <w:rPr>
        <w:color w:val="7F7F7F" w:themeColor="background1" w:themeShade="7F"/>
        <w:spacing w:val="60"/>
      </w:rPr>
    </w:sdtEndPr>
    <w:sdtContent>
      <w:p w:rsidR="00106DB2" w:rsidRDefault="00106DB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106DB2" w:rsidRDefault="00106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3F1" w:rsidRDefault="000443F1">
      <w:r>
        <w:separator/>
      </w:r>
    </w:p>
  </w:footnote>
  <w:footnote w:type="continuationSeparator" w:id="0">
    <w:p w:rsidR="000443F1" w:rsidRDefault="00044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706A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90E6D9"/>
    <w:multiLevelType w:val="multilevel"/>
    <w:tmpl w:val="6E2E6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3F1"/>
    <w:rsid w:val="00106DB2"/>
    <w:rsid w:val="00155B1B"/>
    <w:rsid w:val="00204256"/>
    <w:rsid w:val="004E29B3"/>
    <w:rsid w:val="00590D07"/>
    <w:rsid w:val="00784D58"/>
    <w:rsid w:val="008D6863"/>
    <w:rsid w:val="00B86B75"/>
    <w:rsid w:val="00BC48D5"/>
    <w:rsid w:val="00C36279"/>
    <w:rsid w:val="00DC22C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0824B"/>
  <w15:docId w15:val="{95271499-F017-4B2B-B757-C5EE80ED6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06DB2"/>
    <w:pPr>
      <w:tabs>
        <w:tab w:val="center" w:pos="4680"/>
        <w:tab w:val="right" w:pos="9360"/>
      </w:tabs>
      <w:spacing w:after="0"/>
    </w:pPr>
  </w:style>
  <w:style w:type="character" w:customStyle="1" w:styleId="HeaderChar">
    <w:name w:val="Header Char"/>
    <w:basedOn w:val="DefaultParagraphFont"/>
    <w:link w:val="Header"/>
    <w:rsid w:val="00106DB2"/>
  </w:style>
  <w:style w:type="paragraph" w:styleId="Footer">
    <w:name w:val="footer"/>
    <w:basedOn w:val="Normal"/>
    <w:link w:val="FooterChar"/>
    <w:uiPriority w:val="99"/>
    <w:unhideWhenUsed/>
    <w:rsid w:val="00106DB2"/>
    <w:pPr>
      <w:tabs>
        <w:tab w:val="center" w:pos="4680"/>
        <w:tab w:val="right" w:pos="9360"/>
      </w:tabs>
      <w:spacing w:after="0"/>
    </w:pPr>
  </w:style>
  <w:style w:type="character" w:customStyle="1" w:styleId="FooterChar">
    <w:name w:val="Footer Char"/>
    <w:basedOn w:val="DefaultParagraphFont"/>
    <w:link w:val="Footer"/>
    <w:uiPriority w:val="99"/>
    <w:rsid w:val="00106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LCC</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Nocella</dc:creator>
  <cp:lastModifiedBy>Anthony Nocella</cp:lastModifiedBy>
  <cp:revision>3</cp:revision>
  <dcterms:created xsi:type="dcterms:W3CDTF">2019-11-01T20:00:00Z</dcterms:created>
  <dcterms:modified xsi:type="dcterms:W3CDTF">2019-11-01T20:01:00Z</dcterms:modified>
</cp:coreProperties>
</file>